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1748CBFC" w14:textId="77777777" w:rsidR="009108F8" w:rsidRPr="00C4147E" w:rsidRDefault="005D401F" w:rsidP="00C4147E">
      <w:pPr>
        <w:spacing w:before="0" w:after="0"/>
        <w:jc w:val="center"/>
      </w:pPr>
      <w:r w:rsidRPr="00C4147E">
        <w:t xml:space="preserve">Problems for exercise and homework for the </w:t>
      </w:r>
      <w:hyperlink r:id="rId11" w:history="1">
        <w:r w:rsidRPr="00C4147E">
          <w:rPr>
            <w:rStyle w:val="InternetLink"/>
          </w:rPr>
          <w:t>Python OOP Course @SoftUni</w:t>
        </w:r>
      </w:hyperlink>
      <w:r w:rsidRPr="00C4147E">
        <w:t xml:space="preserve">. </w:t>
      </w:r>
    </w:p>
    <w:p w14:paraId="511D0219" w14:textId="49138BB5" w:rsidR="005D401F" w:rsidRPr="00C4147E" w:rsidRDefault="005D401F" w:rsidP="00C4147E">
      <w:pPr>
        <w:spacing w:before="0" w:after="0"/>
        <w:jc w:val="center"/>
      </w:pPr>
      <w:r w:rsidRPr="00C4147E">
        <w:t xml:space="preserve">Submit your solutions in the SoftUni judge system at </w:t>
      </w:r>
      <w:hyperlink r:id="rId12" w:history="1">
        <w:r w:rsidRPr="00C4147E">
          <w:rPr>
            <w:rStyle w:val="InternetLink"/>
          </w:rPr>
          <w:t>https://judge.softuni.bg/Contests/1937</w:t>
        </w:r>
      </w:hyperlink>
      <w:r w:rsidR="00C4147E" w:rsidRPr="00C4147E">
        <w:t>.</w:t>
      </w:r>
    </w:p>
    <w:p w14:paraId="02A188F4" w14:textId="77777777" w:rsidR="00440B7B" w:rsidRDefault="00440B7B" w:rsidP="005A358C">
      <w:pPr>
        <w:pStyle w:val="Heading2"/>
        <w:numPr>
          <w:ilvl w:val="0"/>
          <w:numId w:val="3"/>
        </w:numPr>
        <w:rPr>
          <w:lang w:val="bg-BG"/>
        </w:rPr>
      </w:pPr>
      <w:r>
        <w:t>Vet</w:t>
      </w:r>
    </w:p>
    <w:p w14:paraId="0A0FAD9E" w14:textId="2D12C284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>. 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gister_animal(animal_name)</w:t>
      </w:r>
    </w:p>
    <w:p w14:paraId="6C17333C" w14:textId="43BD046A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re </w:t>
      </w:r>
      <w:r>
        <w:rPr>
          <w:b/>
        </w:rPr>
        <w:t>is space</w:t>
      </w:r>
      <w:r>
        <w:t xml:space="preserve"> in the vet clinic</w:t>
      </w:r>
      <w:r w:rsidR="00D71958">
        <w:t>,</w:t>
      </w:r>
      <w:r>
        <w:t xml:space="preserve"> add</w:t>
      </w:r>
      <w:r w:rsidR="00006C5E">
        <w:t>s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return</w:t>
      </w:r>
      <w:r w:rsidR="00006C5E">
        <w:t>s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068B2C71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Otherwise</w:t>
      </w:r>
      <w:r w:rsidR="00006C5E"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unregister_animal(animal_name)</w:t>
      </w:r>
    </w:p>
    <w:p w14:paraId="248A704E" w14:textId="0C6D9D27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Pr="000C396C">
        <w:rPr>
          <w:b/>
        </w:rPr>
        <w:t>remove</w:t>
      </w:r>
      <w:r w:rsidR="00006C5E">
        <w:rPr>
          <w:b/>
        </w:rPr>
        <w:t>s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return</w:t>
      </w:r>
      <w:r w:rsidR="00006C5E">
        <w:t>s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6432A906" w:rsidR="00440B7B" w:rsidRDefault="00440B7B" w:rsidP="005A358C">
      <w:pPr>
        <w:pStyle w:val="ListParagraph"/>
        <w:numPr>
          <w:ilvl w:val="1"/>
          <w:numId w:val="4"/>
        </w:numPr>
      </w:pPr>
      <w:r>
        <w:t>Otherwise, return</w:t>
      </w:r>
      <w:r w:rsidR="00006C5E">
        <w:t>s</w:t>
      </w:r>
      <w:r>
        <w:t xml:space="preserve">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info()</w:t>
      </w:r>
    </w:p>
    <w:p w14:paraId="26162F42" w14:textId="455F34C5" w:rsidR="00006C5E" w:rsidRDefault="00006C5E" w:rsidP="005A358C">
      <w:pPr>
        <w:pStyle w:val="ListParagraph"/>
        <w:numPr>
          <w:ilvl w:val="0"/>
          <w:numId w:val="8"/>
        </w:numPr>
        <w:rPr>
          <w:lang w:val="bg-BG"/>
        </w:rPr>
      </w:pPr>
      <w:r>
        <w:t>R</w:t>
      </w:r>
      <w:r w:rsidR="00440B7B">
        <w:t>eturns</w:t>
      </w:r>
      <w:bookmarkStart w:id="3" w:name="__DdeLink__315_2079658705"/>
      <w:r>
        <w:t xml:space="preserve"> info about the vet, the number of animals in his list and the free space 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vet_name} has {</w:t>
      </w:r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} animals. {space_left_in_clinic} space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unregister_animal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info(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george.info(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>George has 1 animals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3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r>
        <w:rPr>
          <w:rFonts w:ascii="Consolas" w:hAnsi="Consolas"/>
          <w:b/>
        </w:rPr>
        <w:t>max_hours</w:t>
      </w:r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r>
        <w:rPr>
          <w:rFonts w:ascii="Consolas" w:hAnsi="Consolas"/>
          <w:b/>
        </w:rPr>
        <w:t>max_minute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r>
        <w:rPr>
          <w:rFonts w:ascii="Consolas" w:hAnsi="Consolas"/>
          <w:b/>
        </w:rPr>
        <w:t>max_second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time(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time()</w:t>
      </w:r>
      <w:r>
        <w:t xml:space="preserve"> - returns </w:t>
      </w:r>
      <w:r>
        <w:rPr>
          <w:rFonts w:ascii="Consolas" w:hAnsi="Consolas"/>
          <w:b/>
        </w:rPr>
        <w:t>"{hh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next_second(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r>
        <w:rPr>
          <w:rFonts w:ascii="Consolas" w:hAnsi="Consolas"/>
          <w:b/>
        </w:rPr>
        <w:t>get_time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Time(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</w:t>
            </w:r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7CFAF445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>
        <w:rPr>
          <w:b/>
        </w:rPr>
        <w:t>reduce</w:t>
      </w:r>
      <w:r w:rsidR="00006C5E">
        <w:rPr>
          <w:b/>
        </w:rPr>
        <w:t>s</w:t>
      </w:r>
      <w:r>
        <w:t xml:space="preserve"> the balance by the amount and </w:t>
      </w:r>
      <w:r>
        <w:rPr>
          <w:b/>
        </w:rPr>
        <w:t>return</w:t>
      </w:r>
      <w:r w:rsidR="00006C5E">
        <w:rPr>
          <w:b/>
        </w:rPr>
        <w:t>s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Peter with account 5411256 has 500 balance</w:t>
            </w:r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izzaDelivery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add_extra(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>, quantity: int, 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5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 xml:space="preserve">remove_ingredient(ingredient: str, quantity: int, </w:t>
      </w:r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5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</w:rPr>
        <w:lastRenderedPageBreak/>
        <w:t>make_order</w:t>
      </w:r>
      <w:r w:rsidR="005D401F">
        <w:rPr>
          <w:rFonts w:ascii="Consolas" w:hAnsi="Consolas"/>
          <w:b/>
        </w:rPr>
        <w:t>(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= PizzaDelivery(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_order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31B3BE06">
            <wp:extent cx="2343477" cy="924054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r w:rsidR="00DE7915">
        <w:rPr>
          <w:lang w:val="en-GB"/>
        </w:rPr>
        <w:t>reate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r>
        <w:rPr>
          <w:rFonts w:ascii="Consolas" w:hAnsi="Consolas"/>
          <w:b/>
        </w:rPr>
        <w:t>due_date</w:t>
      </w:r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hange_name(new_name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1A5F20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hange_due_date(new_date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666203D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comment(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edit_comment(comment_number: int, new_comment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6020D3B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return</w:t>
      </w:r>
      <w:r w:rsidR="00006C5E">
        <w:rPr>
          <w:rFonts w:cstheme="minorHAnsi"/>
        </w:rPr>
        <w:t>s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task_name} - Due Date: {due_date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task(new_task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B67DBE4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Task is already in the section {section_name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omplete_task(task_name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task_name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task_name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lean_section(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view_section(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section_name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 = Task(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name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due_date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.add_comment(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edit_comment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details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 = Section(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add_task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ond_task = Task(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.add_task(second_task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clean_section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view_section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Heading2"/>
        <w:numPr>
          <w:ilvl w:val="0"/>
          <w:numId w:val="3"/>
        </w:numPr>
        <w:suppressAutoHyphens/>
        <w:rPr>
          <w:lang w:val="bg-BG"/>
        </w:rPr>
      </w:pPr>
      <w:r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lastRenderedPageBreak/>
        <w:drawing>
          <wp:inline distT="0" distB="0" distL="0" distR="0" wp14:anchorId="7DA172AC" wp14:editId="35B92B38">
            <wp:extent cx="2362530" cy="96215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D8370" w14:textId="6F48733A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mp</w:t>
      </w:r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kill(skill_name, mana_cost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skill_name} added to the collection of the player {player_name}"</w:t>
      </w:r>
    </w:p>
    <w:p w14:paraId="759BD8F8" w14:textId="0560DD4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skill is already in the collection, return</w:t>
      </w:r>
      <w:r w:rsidR="00006C5E">
        <w:rPr>
          <w:rFonts w:cstheme="minorHAnsi"/>
        </w:rPr>
        <w:t>s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player_info(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player_name}</w:t>
      </w:r>
      <w:r>
        <w:rPr>
          <w:rFonts w:ascii="Consolas" w:hAnsi="Consolas"/>
          <w:b/>
        </w:rPr>
        <w:br/>
        <w:t xml:space="preserve"> Guild: {guild_name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mp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N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player_name} to the guild {guild_name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already in the guild."</w:t>
      </w:r>
    </w:p>
    <w:p w14:paraId="73A1DE7C" w14:textId="2B7BB12F" w:rsidR="009108F8" w:rsidRPr="00006C5E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player_name} is in another guild."</w:t>
      </w:r>
    </w:p>
    <w:p w14:paraId="23E12945" w14:textId="130D3A79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player(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player_name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guild_info(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guild_name}</w:t>
      </w:r>
      <w:r>
        <w:rPr>
          <w:rFonts w:ascii="Consolas" w:hAnsi="Consolas"/>
          <w:b/>
        </w:rPr>
        <w:br/>
        <w:t>{</w:t>
      </w:r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Nplayer's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player = Player(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add_skill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player_info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assign_player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guild_info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Spoopify</w:t>
      </w:r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30B735CB">
            <wp:extent cx="2429214" cy="1209844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info(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- 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ong(song: Song)</w:t>
      </w:r>
    </w:p>
    <w:p w14:paraId="78217592" w14:textId="3AAA871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has been added to the album {name}."</w:t>
      </w:r>
    </w:p>
    <w:p w14:paraId="36A85235" w14:textId="5AC893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. It's a single"</w:t>
      </w:r>
    </w:p>
    <w:p w14:paraId="726691F1" w14:textId="5BD9F6B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63F9D0D2" w14:textId="53DB6209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song(song_name: str)</w:t>
      </w:r>
    </w:p>
    <w:p w14:paraId="169120EF" w14:textId="224CE803" w:rsidR="005A7CC4" w:rsidRPr="005A7CC4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from album {</w:t>
      </w:r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</w:t>
      </w:r>
      <w:r w:rsidR="005A7CC4">
        <w:rPr>
          <w:rFonts w:ascii="Consolas" w:hAnsi="Consolas"/>
          <w:b/>
        </w:rPr>
        <w:t>"</w:t>
      </w:r>
    </w:p>
    <w:p w14:paraId="24AD59CC" w14:textId="7B6D6E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song is not in the album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3031C29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ublish()</w:t>
      </w:r>
      <w:bookmarkStart w:id="6" w:name="_GoBack"/>
      <w:bookmarkEnd w:id="6"/>
    </w:p>
    <w:p w14:paraId="363B6E0A" w14:textId="11863B5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lastRenderedPageBreak/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 xml:space="preserve">)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album(album: Album)</w:t>
      </w:r>
    </w:p>
    <w:p w14:paraId="06803447" w14:textId="7CBB15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has added their newest album {</w:t>
      </w:r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"</w:t>
      </w:r>
    </w:p>
    <w:p w14:paraId="7F62417C" w14:textId="33899DF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already has {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in their library."</w:t>
      </w:r>
    </w:p>
    <w:p w14:paraId="77772D0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album(album_name: str)</w:t>
      </w:r>
    </w:p>
    <w:p w14:paraId="32065C0D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417E5F8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2822AFFB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B2765B">
        <w:tc>
          <w:tcPr>
            <w:tcW w:w="5759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B2765B">
        <w:tc>
          <w:tcPr>
            <w:tcW w:w="5759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ng = Song(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get_info(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Album(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song = Song(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song(second_song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details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publish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add_album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remove_album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details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5E53BEAE" w:rsidR="00F9565B" w:rsidRPr="009F2004" w:rsidRDefault="00F9565B" w:rsidP="005A358C">
      <w:pPr>
        <w:pStyle w:val="Heading2"/>
        <w:numPr>
          <w:ilvl w:val="0"/>
          <w:numId w:val="3"/>
        </w:numPr>
      </w:pPr>
      <w:r>
        <w:t>Library</w:t>
      </w:r>
      <w:r w:rsidR="00CE61A1">
        <w:t>*</w:t>
      </w:r>
    </w:p>
    <w:p w14:paraId="4983D40D" w14:textId="42DBBF39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 w:rsidRPr="5BADF0B1">
        <w:rPr>
          <w:rFonts w:ascii="Consolas" w:hAnsi="Consolas"/>
          <w:b/>
          <w:bCs/>
          <w:lang w:val="en-GB"/>
        </w:rPr>
        <w:t>Library</w:t>
      </w:r>
      <w:r w:rsidRPr="5BADF0B1">
        <w:rPr>
          <w:lang w:val="en-GB"/>
        </w:rPr>
        <w:t>, where the information regarding the users and books rented/available will be stored</w:t>
      </w:r>
      <w:r>
        <w:t xml:space="preserve">. Create another one called </w:t>
      </w:r>
      <w:r w:rsidRPr="5BADF0B1">
        <w:rPr>
          <w:rFonts w:ascii="Consolas" w:hAnsi="Consolas"/>
          <w:b/>
          <w:bCs/>
        </w:rPr>
        <w:t>User</w:t>
      </w:r>
      <w:r w:rsidRPr="5BADF0B1">
        <w:t xml:space="preserve">, </w:t>
      </w:r>
      <w:r>
        <w:t>where the information for each of the library users will be stored</w:t>
      </w:r>
      <w:r w:rsidR="00E828FC">
        <w:t>,</w:t>
      </w:r>
      <w:r>
        <w:t xml:space="preserve"> and </w:t>
      </w:r>
      <w:r w:rsidRPr="00E828FC">
        <w:rPr>
          <w:rFonts w:ascii="Consolas" w:hAnsi="Consolas"/>
          <w:b/>
          <w:bCs/>
        </w:rPr>
        <w:lastRenderedPageBreak/>
        <w:t>Registration</w:t>
      </w:r>
      <w:r>
        <w:t xml:space="preserve"> class, where user information will be administrated (created/edited/deleted) and stored in the </w:t>
      </w:r>
      <w:r w:rsidRPr="00E828FC">
        <w:rPr>
          <w:rFonts w:ascii="Consolas" w:hAnsi="Consolas"/>
          <w:b/>
          <w:bCs/>
        </w:rPr>
        <w:t>Library</w:t>
      </w:r>
      <w:r w:rsidRPr="5BADF0B1">
        <w:rPr>
          <w:b/>
          <w:bCs/>
        </w:rPr>
        <w:t xml:space="preserve"> </w:t>
      </w:r>
      <w:r>
        <w:t>records</w:t>
      </w:r>
      <w:r w:rsidR="00006C5E">
        <w:t>.</w:t>
      </w:r>
    </w:p>
    <w:p w14:paraId="616AD3EF" w14:textId="141EC0F5" w:rsidR="00F9565B" w:rsidRDefault="00030FDA" w:rsidP="00F9565B">
      <w:r>
        <w:rPr>
          <w:noProof/>
        </w:rPr>
        <w:drawing>
          <wp:inline distT="0" distB="0" distL="0" distR="0" wp14:anchorId="7ADD28D4" wp14:editId="11744534">
            <wp:extent cx="2228850" cy="1257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F7216" w14:textId="77777777" w:rsidR="0033562C" w:rsidRDefault="0033562C" w:rsidP="0033562C">
      <w:pPr>
        <w:pStyle w:val="Heading3"/>
      </w:pPr>
      <w:r>
        <w:t>Class User</w:t>
      </w:r>
    </w:p>
    <w:p w14:paraId="00788C8A" w14:textId="77777777" w:rsidR="0033562C" w:rsidRDefault="0033562C" w:rsidP="0033562C">
      <w:pPr>
        <w:rPr>
          <w:lang w:val="bg-BG"/>
        </w:rPr>
      </w:pPr>
      <w:r>
        <w:t xml:space="preserve">In the </w:t>
      </w:r>
      <w:r w:rsidRPr="5BADF0B1">
        <w:rPr>
          <w:rFonts w:ascii="Consolas" w:hAnsi="Consolas"/>
          <w:b/>
          <w:bCs/>
        </w:rPr>
        <w:t>user.py</w:t>
      </w:r>
      <w:r>
        <w:t xml:space="preserve"> file, create class </w:t>
      </w:r>
      <w:r w:rsidRPr="5BADF0B1">
        <w:rPr>
          <w:rFonts w:ascii="Consolas" w:hAnsi="Consolas"/>
          <w:b/>
          <w:bCs/>
        </w:rPr>
        <w:t>User</w:t>
      </w:r>
      <w:r>
        <w:t xml:space="preserve">. Upon initialization, it should receive </w:t>
      </w:r>
      <w:r w:rsidRPr="5BADF0B1">
        <w:rPr>
          <w:rFonts w:ascii="Consolas" w:hAnsi="Consolas"/>
          <w:b/>
          <w:bCs/>
        </w:rPr>
        <w:t>user_id</w:t>
      </w:r>
      <w:r w:rsidRPr="5BADF0B1">
        <w:rPr>
          <w:b/>
          <w:bCs/>
        </w:rPr>
        <w:t xml:space="preserve"> </w:t>
      </w:r>
      <w:r w:rsidRPr="5BADF0B1">
        <w:t xml:space="preserve">(int) </w:t>
      </w:r>
      <w:r>
        <w:t xml:space="preserve">and </w:t>
      </w:r>
      <w:r w:rsidRPr="5BADF0B1">
        <w:rPr>
          <w:rFonts w:ascii="Consolas" w:hAnsi="Consolas"/>
          <w:b/>
          <w:bCs/>
        </w:rPr>
        <w:t>username</w:t>
      </w:r>
      <w:r w:rsidRPr="5BADF0B1">
        <w:rPr>
          <w:b/>
          <w:bCs/>
        </w:rPr>
        <w:t xml:space="preserve"> </w:t>
      </w:r>
      <w:r>
        <w:t>(string). The class should also have</w:t>
      </w:r>
      <w:r w:rsidRPr="5BADF0B1">
        <w:rPr>
          <w:b/>
          <w:bCs/>
        </w:rPr>
        <w:t xml:space="preserve"> </w:t>
      </w:r>
      <w:r>
        <w:t>an instance attribute</w:t>
      </w:r>
      <w:r w:rsidRPr="5BADF0B1">
        <w:rPr>
          <w:lang w:val="bg-BG"/>
        </w:rPr>
        <w:t xml:space="preserve"> </w:t>
      </w:r>
      <w:r w:rsidRPr="5BADF0B1">
        <w:rPr>
          <w:rFonts w:ascii="Consolas" w:hAnsi="Consolas"/>
          <w:b/>
          <w:bCs/>
          <w:lang w:val="en-GB"/>
        </w:rPr>
        <w:t>books</w:t>
      </w:r>
      <w:r>
        <w:t xml:space="preserve"> that is an empty list. You should also create 2</w:t>
      </w:r>
      <w:r w:rsidRPr="5BADF0B1">
        <w:rPr>
          <w:b/>
          <w:bCs/>
        </w:rPr>
        <w:t xml:space="preserve"> instance methods</w:t>
      </w:r>
      <w:r>
        <w:t>:</w:t>
      </w:r>
    </w:p>
    <w:p w14:paraId="2BB435BE" w14:textId="77777777" w:rsidR="0033562C" w:rsidRDefault="0033562C" w:rsidP="0033562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)</w:t>
      </w:r>
      <w:r>
        <w:t xml:space="preserve"> - </w:t>
      </w:r>
      <w:r>
        <w:rPr>
          <w:b/>
          <w:bCs/>
          <w:lang w:val="en-GB"/>
        </w:rPr>
        <w:t>return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3B7E88ED" w14:textId="77777777" w:rsidR="0033562C" w:rsidRPr="002A1AFA" w:rsidRDefault="0033562C" w:rsidP="0033562C">
      <w:pPr>
        <w:pStyle w:val="ListParagraph"/>
        <w:numPr>
          <w:ilvl w:val="0"/>
          <w:numId w:val="5"/>
        </w:numPr>
        <w:rPr>
          <w:lang w:val="en-GB"/>
        </w:rPr>
      </w:pPr>
      <w:r w:rsidRPr="5BADF0B1">
        <w:rPr>
          <w:rFonts w:ascii="Consolas" w:hAnsi="Consolas"/>
          <w:b/>
          <w:bCs/>
          <w:lang w:val="en-GB"/>
        </w:rPr>
        <w:t>__str__()</w:t>
      </w:r>
      <w:r w:rsidRPr="5BADF0B1">
        <w:rPr>
          <w:lang w:val="en-GB"/>
        </w:rPr>
        <w:t xml:space="preserve"> - override the method to get a string in the following format </w:t>
      </w:r>
      <w:r w:rsidRPr="5BADF0B1">
        <w:rPr>
          <w:rFonts w:ascii="Consolas" w:hAnsi="Consolas"/>
          <w:b/>
          <w:bCs/>
          <w:lang w:val="en-GB"/>
        </w:rPr>
        <w:t>"{user_id}, {username}, {list of rented books}"</w:t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user_records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books_available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11CB6FD4" w:rsidR="00F9565B" w:rsidRDefault="00F9565B" w:rsidP="005A358C">
      <w:pPr>
        <w:pStyle w:val="ListParagraph"/>
        <w:numPr>
          <w:ilvl w:val="0"/>
          <w:numId w:val="6"/>
        </w:numPr>
      </w:pPr>
      <w:r w:rsidRPr="5BADF0B1">
        <w:rPr>
          <w:rFonts w:ascii="Consolas" w:hAnsi="Consolas"/>
          <w:b/>
          <w:bCs/>
        </w:rPr>
        <w:t>rented_books</w:t>
      </w:r>
      <w:r w:rsidRPr="5BADF0B1">
        <w:rPr>
          <w:b/>
          <w:bCs/>
        </w:rPr>
        <w:t xml:space="preserve"> </w:t>
      </w:r>
      <w:r w:rsidRPr="5BADF0B1">
        <w:t xml:space="preserve">- </w:t>
      </w:r>
      <w:r w:rsidR="00D71958" w:rsidRPr="5BADF0B1">
        <w:t xml:space="preserve">an </w:t>
      </w:r>
      <w:r w:rsidRPr="5BADF0B1">
        <w:t xml:space="preserve">empty dictionary </w:t>
      </w:r>
      <w:r w:rsidR="00006C5E" w:rsidRPr="5BADF0B1">
        <w:t>that</w:t>
      </w:r>
      <w:r w:rsidRPr="5BADF0B1">
        <w:t xml:space="preserve"> will keep information regarding the </w:t>
      </w:r>
      <w:r w:rsidRPr="00F54CE4">
        <w:rPr>
          <w:b/>
          <w:bCs/>
        </w:rPr>
        <w:t>usernames</w:t>
      </w:r>
      <w:r w:rsidRPr="5BADF0B1">
        <w:t xml:space="preserve"> (key: str) and </w:t>
      </w:r>
      <w:r w:rsidRPr="00F54CE4">
        <w:rPr>
          <w:b/>
          <w:bCs/>
        </w:rPr>
        <w:t>nested dictionary</w:t>
      </w:r>
      <w:r w:rsidRPr="5BADF0B1">
        <w:t xml:space="preserve"> as </w:t>
      </w:r>
      <w:r w:rsidR="00D71958" w:rsidRPr="5BADF0B1">
        <w:t xml:space="preserve">a </w:t>
      </w:r>
      <w:r w:rsidRPr="5BADF0B1">
        <w:t xml:space="preserve">value in which will keep information regarding the </w:t>
      </w:r>
      <w:r w:rsidRPr="00F54CE4">
        <w:rPr>
          <w:b/>
          <w:bCs/>
        </w:rPr>
        <w:t>book names</w:t>
      </w:r>
      <w:r w:rsidRPr="5BADF0B1">
        <w:t xml:space="preserve"> (key: str) and </w:t>
      </w:r>
      <w:r w:rsidRPr="00F54CE4">
        <w:rPr>
          <w:b/>
          <w:bCs/>
        </w:rPr>
        <w:t>days left</w:t>
      </w:r>
      <w:r w:rsidRPr="5BADF0B1">
        <w:t xml:space="preserve"> before returning the book to the library (int) - (</w:t>
      </w:r>
      <w:r w:rsidRPr="5BADF0B1">
        <w:rPr>
          <w:rFonts w:ascii="Consolas" w:hAnsi="Consolas"/>
          <w:b/>
          <w:bCs/>
        </w:rPr>
        <w:t>{usernames: {book names: days to return}})</w:t>
      </w:r>
      <w:r>
        <w:t>.</w:t>
      </w:r>
    </w:p>
    <w:p w14:paraId="1A74D5D3" w14:textId="3E440DD2" w:rsidR="5BADF0B1" w:rsidRDefault="00F9565B" w:rsidP="5BADF0B1">
      <w:pPr>
        <w:ind w:left="360"/>
        <w:rPr>
          <w:lang w:val="bg-BG"/>
        </w:rPr>
      </w:pPr>
      <w:r>
        <w:t xml:space="preserve">You should also create </w:t>
      </w:r>
      <w:r w:rsidRPr="5BADF0B1">
        <w:rPr>
          <w:b/>
          <w:bCs/>
        </w:rPr>
        <w:t xml:space="preserve">2 </w:t>
      </w:r>
      <w:r w:rsidR="00006C5E" w:rsidRPr="5BADF0B1">
        <w:rPr>
          <w:b/>
          <w:bCs/>
        </w:rPr>
        <w:t xml:space="preserve">additional </w:t>
      </w:r>
      <w:r w:rsidRPr="5BADF0B1">
        <w:rPr>
          <w:b/>
          <w:bCs/>
        </w:rPr>
        <w:t>instance methods</w:t>
      </w:r>
      <w:r>
        <w:t>:</w:t>
      </w:r>
    </w:p>
    <w:p w14:paraId="6AB0E1B3" w14:textId="2C0EFE19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get_book(author: str, book_name: str, days_to_return: int, user: User)</w:t>
      </w:r>
      <w:r w:rsidRPr="5BADF0B1">
        <w:rPr>
          <w:rFonts w:ascii="Consolas" w:hAnsi="Consolas"/>
        </w:rPr>
        <w:t>:</w:t>
      </w:r>
    </w:p>
    <w:p w14:paraId="538D6ACB" w14:textId="0BCBF95E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available</w:t>
      </w:r>
      <w:r w:rsidR="00F9565B" w:rsidRPr="5BADF0B1">
        <w:rPr>
          <w:lang w:val="en-GB"/>
        </w:rPr>
        <w:t xml:space="preserve"> in the library add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it to the </w:t>
      </w:r>
      <w:r w:rsidR="00F9565B" w:rsidRPr="5BADF0B1">
        <w:rPr>
          <w:b/>
          <w:bCs/>
          <w:lang w:val="en-GB"/>
        </w:rPr>
        <w:t xml:space="preserve">books list </w:t>
      </w:r>
      <w:r w:rsidR="00F9565B" w:rsidRPr="5BADF0B1">
        <w:rPr>
          <w:lang w:val="en-GB"/>
        </w:rPr>
        <w:t xml:space="preserve">for this user, </w:t>
      </w:r>
      <w:r w:rsidR="00F9565B" w:rsidRPr="5BADF0B1">
        <w:rPr>
          <w:b/>
          <w:bCs/>
          <w:lang w:val="en-GB"/>
        </w:rPr>
        <w:t>update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the library records (rented_books and available_books dicts)</w:t>
      </w:r>
      <w:r w:rsidR="00D71958" w:rsidRPr="5BADF0B1">
        <w:rPr>
          <w:lang w:val="en-GB"/>
        </w:rPr>
        <w:t>,</w:t>
      </w:r>
      <w:r w:rsidR="00F9565B" w:rsidRPr="5BADF0B1">
        <w:rPr>
          <w:lang w:val="en-GB"/>
        </w:rPr>
        <w:t xml:space="preserve"> and return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the following message: </w:t>
      </w:r>
      <w:r w:rsidR="00F9565B" w:rsidRPr="5BADF0B1">
        <w:rPr>
          <w:rFonts w:ascii="Consolas" w:hAnsi="Consolas"/>
          <w:b/>
          <w:bCs/>
          <w:lang w:val="en-GB"/>
        </w:rPr>
        <w:t>"{book_name} successfully rented for the next {days_to_return} days!"</w:t>
      </w:r>
    </w:p>
    <w:p w14:paraId="16B5045C" w14:textId="243D353C" w:rsidR="5BADF0B1" w:rsidRPr="00E828FC" w:rsidRDefault="002A1AFA" w:rsidP="00E828FC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</w:t>
      </w:r>
      <w:r w:rsidR="000A1ED1" w:rsidRPr="5BADF0B1">
        <w:rPr>
          <w:lang w:val="en-GB"/>
        </w:rPr>
        <w:t>it is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already rented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lang w:val="en-GB"/>
        </w:rPr>
        <w:t xml:space="preserve"> return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The book "{book_name}" is already rented and will be available in {</w:t>
      </w:r>
      <w:r w:rsidR="00F9565B" w:rsidRPr="5BADF0B1">
        <w:rPr>
          <w:rFonts w:ascii="Consolas" w:hAnsi="Consolas"/>
          <w:b/>
          <w:bCs/>
        </w:rPr>
        <w:t>days_to_return</w:t>
      </w:r>
      <w:r w:rsidR="00F9565B" w:rsidRPr="5BADF0B1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6F6E7451" w14:textId="7D2F028B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turn_book(author:str, book_name:str, user: User):</w:t>
      </w:r>
    </w:p>
    <w:p w14:paraId="4C2FA3F9" w14:textId="0F74C902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in the user's books list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b/>
          <w:bCs/>
          <w:lang w:val="en-GB"/>
        </w:rPr>
        <w:t xml:space="preserve"> return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in the library</w:t>
      </w:r>
      <w:r w:rsidR="00F9565B" w:rsidRPr="5BADF0B1">
        <w:rPr>
          <w:lang w:val="en-GB"/>
        </w:rPr>
        <w:t xml:space="preserve"> (update </w:t>
      </w:r>
      <w:r w:rsidR="00F9565B" w:rsidRPr="5BADF0B1">
        <w:rPr>
          <w:b/>
          <w:bCs/>
          <w:lang w:val="en-GB"/>
        </w:rPr>
        <w:t>books_available and rented_books</w:t>
      </w:r>
      <w:r w:rsidR="00F9565B" w:rsidRPr="5BADF0B1">
        <w:rPr>
          <w:lang w:val="en-GB"/>
        </w:rPr>
        <w:t xml:space="preserve"> class attributes) and </w:t>
      </w:r>
      <w:r w:rsidR="00F9565B" w:rsidRPr="5BADF0B1">
        <w:rPr>
          <w:b/>
          <w:bCs/>
          <w:lang w:val="en-GB"/>
        </w:rPr>
        <w:t>remove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from the books list </w:t>
      </w:r>
      <w:r w:rsidR="00F9565B" w:rsidRPr="5BADF0B1">
        <w:rPr>
          <w:lang w:val="en-GB"/>
        </w:rPr>
        <w:t>for this user</w:t>
      </w:r>
    </w:p>
    <w:p w14:paraId="2690435D" w14:textId="590256EB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O</w:t>
      </w:r>
      <w:r w:rsidR="00F9565B" w:rsidRPr="5BADF0B1">
        <w:rPr>
          <w:lang w:val="en-GB"/>
        </w:rPr>
        <w:t>therwise</w:t>
      </w:r>
      <w:r w:rsidRPr="5BADF0B1">
        <w:rPr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return</w:t>
      </w:r>
      <w:r w:rsidRPr="5BADF0B1">
        <w:rPr>
          <w:b/>
          <w:bCs/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684E8AA4" w14:textId="5091BC42" w:rsidR="5BADF0B1" w:rsidRDefault="5BADF0B1" w:rsidP="5BADF0B1">
      <w:pPr>
        <w:pStyle w:val="Heading3"/>
        <w:rPr>
          <w:rFonts w:ascii="Calibri" w:eastAsia="SimSun" w:hAnsi="Calibri" w:cs="Times New Roman"/>
          <w:bCs/>
          <w:lang w:val="bg-BG"/>
        </w:rPr>
      </w:pPr>
      <w:r w:rsidRPr="5BADF0B1">
        <w:rPr>
          <w:lang w:val="bg-BG"/>
        </w:rPr>
        <w:t xml:space="preserve">Class Registration </w:t>
      </w:r>
    </w:p>
    <w:p w14:paraId="42001DD4" w14:textId="1BCF0DAF" w:rsidR="5BADF0B1" w:rsidRDefault="5BADF0B1" w:rsidP="5BADF0B1">
      <w:pPr>
        <w:rPr>
          <w:b/>
          <w:bCs/>
          <w:lang w:val="bg-BG"/>
        </w:rPr>
      </w:pPr>
      <w:r w:rsidRPr="5BADF0B1">
        <w:rPr>
          <w:lang w:val="bg-BG"/>
        </w:rPr>
        <w:t>In the</w:t>
      </w:r>
      <w:r w:rsidRPr="5BADF0B1">
        <w:rPr>
          <w:b/>
          <w:bCs/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.py</w:t>
      </w:r>
      <w:r w:rsidR="00E828FC">
        <w:rPr>
          <w:b/>
          <w:bCs/>
          <w:lang w:val="bg-BG"/>
        </w:rPr>
        <w:t>,</w:t>
      </w:r>
      <w:r w:rsidRPr="5BADF0B1">
        <w:rPr>
          <w:b/>
          <w:bCs/>
          <w:lang w:val="bg-BG"/>
        </w:rPr>
        <w:t xml:space="preserve"> </w:t>
      </w:r>
      <w:r w:rsidRPr="5BADF0B1">
        <w:rPr>
          <w:lang w:val="bg-BG"/>
        </w:rPr>
        <w:t xml:space="preserve">create </w:t>
      </w:r>
      <w:r w:rsidR="00E828FC">
        <w:rPr>
          <w:lang w:val="bg-BG"/>
        </w:rPr>
        <w:t xml:space="preserve">a </w:t>
      </w:r>
      <w:r w:rsidRPr="5BADF0B1">
        <w:rPr>
          <w:lang w:val="bg-BG"/>
        </w:rPr>
        <w:t xml:space="preserve">class called </w:t>
      </w:r>
      <w:r w:rsidRPr="00E828FC">
        <w:rPr>
          <w:rFonts w:ascii="Consolas" w:hAnsi="Consolas"/>
          <w:b/>
          <w:bCs/>
        </w:rPr>
        <w:t>Registration</w:t>
      </w:r>
      <w:r w:rsidRPr="5BADF0B1">
        <w:rPr>
          <w:lang w:val="bg-BG"/>
        </w:rPr>
        <w:t>.</w:t>
      </w:r>
      <w:r w:rsidRPr="5BADF0B1">
        <w:rPr>
          <w:b/>
          <w:bCs/>
        </w:rPr>
        <w:t xml:space="preserve"> </w:t>
      </w:r>
      <w:r w:rsidRPr="5BADF0B1">
        <w:t>Upon initialization</w:t>
      </w:r>
      <w:r w:rsidR="00E828FC">
        <w:t>,</w:t>
      </w:r>
      <w:r w:rsidRPr="5BADF0B1">
        <w:t xml:space="preserve"> It will not receive anything, but we'll have these three methods</w:t>
      </w:r>
      <w:r w:rsidRPr="5BADF0B1">
        <w:rPr>
          <w:b/>
          <w:bCs/>
        </w:rPr>
        <w:t>.</w:t>
      </w:r>
    </w:p>
    <w:p w14:paraId="4963D8DA" w14:textId="2768F3C2" w:rsidR="00F9565B" w:rsidRDefault="00F9565B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r w:rsidRPr="5BADF0B1">
        <w:rPr>
          <w:rFonts w:ascii="Consolas" w:hAnsi="Consolas"/>
          <w:b/>
          <w:bCs/>
        </w:rPr>
        <w:t>add_user(user: User, library: Library)</w:t>
      </w:r>
      <w:r w:rsidRPr="5BADF0B1"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lastRenderedPageBreak/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226D2E3D" w14:textId="6C6858AA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user_id} already registered in the library!"</w:t>
      </w:r>
    </w:p>
    <w:p w14:paraId="5193A084" w14:textId="383864C9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move_user(user: User, library: Library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552E4AE1" w14:textId="6C03712E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6BFB86C2" w14:textId="483291B5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change_username(user_id: int, new_username: str, library: Library):</w:t>
      </w:r>
    </w:p>
    <w:p w14:paraId="2B6DA555" w14:textId="7A1E6F8F" w:rsidR="00F9565B" w:rsidRDefault="002A1AFA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re is a record with the same user id in the library and the username is different than the provided one, c</w:t>
      </w:r>
      <w:r w:rsidR="00F9565B">
        <w:t>hange</w:t>
      </w:r>
      <w:r>
        <w:t>s</w:t>
      </w:r>
      <w:r w:rsidR="00F9565B">
        <w:t xml:space="preserve"> the username with the new </w:t>
      </w:r>
      <w:r>
        <w:t xml:space="preserve">one </w:t>
      </w:r>
      <w:r w:rsidR="00F9565B">
        <w:t>provided and return</w:t>
      </w:r>
      <w:r>
        <w:t>s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new_username} for user</w:t>
      </w:r>
      <w:r w:rsidR="00E828FC">
        <w:rPr>
          <w:rFonts w:ascii="Consolas" w:hAnsi="Consolas"/>
          <w:b/>
          <w:bCs/>
          <w:lang w:val="bg-BG"/>
        </w:rPr>
        <w:t xml:space="preserve"> </w:t>
      </w:r>
      <w:r w:rsidR="00F9565B">
        <w:rPr>
          <w:rFonts w:ascii="Consolas" w:hAnsi="Consolas"/>
          <w:b/>
          <w:bCs/>
        </w:rPr>
        <w:t>id: {user_id}"</w:t>
      </w:r>
      <w:r w:rsidR="00F9565B">
        <w:t>. Change</w:t>
      </w:r>
      <w:r>
        <w:t>s</w:t>
      </w:r>
      <w:r w:rsidR="00F9565B">
        <w:t xml:space="preserve"> his username in the </w:t>
      </w:r>
      <w:r w:rsidR="00F9565B" w:rsidRPr="00587D49">
        <w:rPr>
          <w:rFonts w:ascii="Consolas" w:hAnsi="Consolas"/>
          <w:b/>
          <w:bCs/>
        </w:rPr>
        <w:t>rented_books</w:t>
      </w:r>
      <w:r w:rsidR="00F9565B">
        <w:t xml:space="preserve"> dictionary as well (if present).</w:t>
      </w:r>
    </w:p>
    <w:p w14:paraId="286C743D" w14:textId="5CBF5C88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return</w:t>
      </w:r>
      <w:r w:rsidR="002A1AFA">
        <w:t>s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3EDD06F5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re is no record for the provided id return</w:t>
      </w:r>
      <w:r w:rsidR="002A1AFA">
        <w:t>s</w:t>
      </w:r>
      <w:r>
        <w:t xml:space="preserve"> </w:t>
      </w:r>
      <w:r>
        <w:rPr>
          <w:rFonts w:ascii="Consolas" w:hAnsi="Consolas"/>
          <w:b/>
          <w:bCs/>
        </w:rPr>
        <w:t>"There is no user with id = {user_id}!"</w:t>
      </w:r>
    </w:p>
    <w:p w14:paraId="7248106A" w14:textId="241BB640" w:rsidR="5BADF0B1" w:rsidRPr="0033562C" w:rsidRDefault="0033562C" w:rsidP="0033562C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CB7A" w14:textId="2A112AB8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 import Library</w:t>
            </w:r>
          </w:p>
          <w:p w14:paraId="42DAFB9C" w14:textId="09379AA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 import User</w:t>
            </w:r>
          </w:p>
          <w:p w14:paraId="65F365EA" w14:textId="4F5245F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 import Registration</w:t>
            </w:r>
          </w:p>
          <w:p w14:paraId="45999E7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316140F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80E4BD8" w14:textId="075756C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07809E80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6C4D3F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6A92E1B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1FEA223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add_user(user, library))</w:t>
            </w:r>
          </w:p>
          <w:p w14:paraId="742E7D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remove_user(user, library)</w:t>
            </w:r>
          </w:p>
          <w:p w14:paraId="36851D3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remove_user(user, library))</w:t>
            </w:r>
          </w:p>
          <w:p w14:paraId="2BBE6FD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3D47E8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2, 'Igor', library))</w:t>
            </w:r>
          </w:p>
          <w:p w14:paraId="4A07574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Peter', library))</w:t>
            </w:r>
          </w:p>
          <w:p w14:paraId="16AB8B1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George', library))</w:t>
            </w:r>
          </w:p>
          <w:p w14:paraId="4E03E4D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66E229C" w14:textId="280C95F4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[print(f'{user_record.</w:t>
            </w:r>
            <w:r w:rsidR="0060636D">
              <w:rPr>
                <w:rFonts w:ascii="Consolas" w:hAnsi="Consolas"/>
                <w:lang w:val="en-GB"/>
              </w:rPr>
              <w:t>user_</w:t>
            </w:r>
            <w:r w:rsidRPr="00113047">
              <w:rPr>
                <w:rFonts w:ascii="Consolas" w:hAnsi="Consolas"/>
                <w:lang w:val="en-GB"/>
              </w:rPr>
              <w:t>id}, {user_record.username}, {user_record.books}') for user_record in library.user_records]</w:t>
            </w:r>
          </w:p>
          <w:p w14:paraId="4A3277B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D2868E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24E08B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66B12C4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35FD34F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4DE54A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705CBDB9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30E766AE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85B007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7, user)</w:t>
            </w:r>
          </w:p>
          <w:p w14:paraId="162CEA1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41D0B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nted_books)</w:t>
            </w:r>
          </w:p>
          <w:p w14:paraId="7943D97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  <w:p w14:paraId="3AFA11E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get_book('J.K.Rowling', 'The Deathly Hallows', 10, user))</w:t>
            </w:r>
          </w:p>
          <w:p w14:paraId="268CBD6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turn_book('J.K.Rowling', 'The Cursed Child', user))</w:t>
            </w:r>
          </w:p>
          <w:p w14:paraId="004A078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return_book('J.K.Rowling', 'The Deathly Hallows', user)</w:t>
            </w:r>
          </w:p>
          <w:p w14:paraId="330ED4D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B07913F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lastRenderedPageBreak/>
              <w:t>print(library.rented_books)</w:t>
            </w:r>
          </w:p>
          <w:p w14:paraId="4AD9ACDA" w14:textId="4A7DCD17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0DB74EB3" w14:textId="77777777" w:rsidTr="003A5105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0057B558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name successfully changed to: George for user</w:t>
            </w:r>
            <w:r w:rsidR="0033562C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d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1269D" w14:textId="69387D26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 import Library</w:t>
            </w:r>
          </w:p>
          <w:p w14:paraId="2B430D28" w14:textId="33614C51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 import User</w:t>
            </w:r>
          </w:p>
          <w:p w14:paraId="465C933E" w14:textId="544CA1EE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</w:t>
            </w:r>
            <w:r w:rsidR="00C55E66">
              <w:rPr>
                <w:rFonts w:ascii="Consolas" w:hAnsi="Consolas"/>
                <w:lang w:val="en-GB"/>
              </w:rPr>
              <w:t xml:space="preserve"> project</w:t>
            </w:r>
            <w:r w:rsidRPr="00113047">
              <w:rPr>
                <w:rFonts w:ascii="Consolas" w:hAnsi="Consolas"/>
                <w:lang w:val="en-GB"/>
              </w:rPr>
              <w:t>.registration import Registration</w:t>
            </w:r>
          </w:p>
          <w:p w14:paraId="688997F3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4CC792A" w14:textId="77777777" w:rsidR="0034341E" w:rsidRDefault="0034341E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4B73B56F" w14:textId="5B18E315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31043BF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0A7D480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033FF69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7E43A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1998AE1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5B556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77E7972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A9F558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1DA07D6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0F780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0, user)</w:t>
            </w:r>
          </w:p>
          <w:p w14:paraId="208997B0" w14:textId="22125523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113047">
              <w:rPr>
                <w:rFonts w:ascii="Consolas" w:hAnsi="Consolas"/>
                <w:lang w:val="en-GB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9254B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ED8733" w14:textId="77777777" w:rsidR="00E1686C" w:rsidRDefault="00E1686C" w:rsidP="008068A2">
      <w:pPr>
        <w:spacing w:after="0" w:line="240" w:lineRule="auto"/>
      </w:pPr>
      <w:r>
        <w:separator/>
      </w:r>
    </w:p>
  </w:endnote>
  <w:endnote w:type="continuationSeparator" w:id="0">
    <w:p w14:paraId="784F9D7C" w14:textId="77777777" w:rsidR="00E1686C" w:rsidRDefault="00E168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2DCBD" w14:textId="77777777" w:rsidR="00B12ED6" w:rsidRDefault="00B12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 w14:anchorId="3E2D3FE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F257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3F9E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3F9E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F257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3F9E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3F9E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03C97E" w14:textId="77777777" w:rsidR="00B12ED6" w:rsidRDefault="00B12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5A5B29" w14:textId="77777777" w:rsidR="00E1686C" w:rsidRDefault="00E1686C" w:rsidP="008068A2">
      <w:pPr>
        <w:spacing w:after="0" w:line="240" w:lineRule="auto"/>
      </w:pPr>
      <w:r>
        <w:separator/>
      </w:r>
    </w:p>
  </w:footnote>
  <w:footnote w:type="continuationSeparator" w:id="0">
    <w:p w14:paraId="737F4701" w14:textId="77777777" w:rsidR="00E1686C" w:rsidRDefault="00E168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2E906F" w14:textId="77777777" w:rsidR="00B12ED6" w:rsidRDefault="00B12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4F54A0" w14:textId="77777777" w:rsidR="00B12ED6" w:rsidRDefault="00B12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6A72F9"/>
    <w:multiLevelType w:val="hybridMultilevel"/>
    <w:tmpl w:val="3ACE6708"/>
    <w:lvl w:ilvl="0" w:tplc="0234085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30639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10E8F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EA91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DE22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7EB1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600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4057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84BC0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8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rgUAYA0P1S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30FDA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047"/>
    <w:rsid w:val="001134D3"/>
    <w:rsid w:val="001209BB"/>
    <w:rsid w:val="001275B9"/>
    <w:rsid w:val="00142C75"/>
    <w:rsid w:val="00143BCE"/>
    <w:rsid w:val="001449E8"/>
    <w:rsid w:val="00150AA6"/>
    <w:rsid w:val="001619DF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3562C"/>
    <w:rsid w:val="0034341E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F9E"/>
    <w:rsid w:val="0041081C"/>
    <w:rsid w:val="00412101"/>
    <w:rsid w:val="004311CA"/>
    <w:rsid w:val="00440B7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0636D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D239A"/>
    <w:rsid w:val="006D4D69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F04BF"/>
    <w:rsid w:val="007F177C"/>
    <w:rsid w:val="007F5F65"/>
    <w:rsid w:val="00801502"/>
    <w:rsid w:val="00803217"/>
    <w:rsid w:val="008063E1"/>
    <w:rsid w:val="008068A2"/>
    <w:rsid w:val="008105A0"/>
    <w:rsid w:val="00832233"/>
    <w:rsid w:val="00836CA4"/>
    <w:rsid w:val="008445D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A02545"/>
    <w:rsid w:val="00A025E6"/>
    <w:rsid w:val="00A038EF"/>
    <w:rsid w:val="00A05555"/>
    <w:rsid w:val="00A06D89"/>
    <w:rsid w:val="00A10BFA"/>
    <w:rsid w:val="00A35790"/>
    <w:rsid w:val="00A45A89"/>
    <w:rsid w:val="00A47F12"/>
    <w:rsid w:val="00A5115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07AF9"/>
    <w:rsid w:val="00C121AF"/>
    <w:rsid w:val="00C14C80"/>
    <w:rsid w:val="00C27853"/>
    <w:rsid w:val="00C355A5"/>
    <w:rsid w:val="00C35845"/>
    <w:rsid w:val="00C4061D"/>
    <w:rsid w:val="00C4147E"/>
    <w:rsid w:val="00C43B64"/>
    <w:rsid w:val="00C53F37"/>
    <w:rsid w:val="00C5499A"/>
    <w:rsid w:val="00C55E66"/>
    <w:rsid w:val="00C62A0F"/>
    <w:rsid w:val="00C82862"/>
    <w:rsid w:val="00C84E4D"/>
    <w:rsid w:val="00C87ED5"/>
    <w:rsid w:val="00C943E1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471A"/>
    <w:rsid w:val="00D22895"/>
    <w:rsid w:val="00D3404A"/>
    <w:rsid w:val="00D41189"/>
    <w:rsid w:val="00D4354E"/>
    <w:rsid w:val="00D43F69"/>
    <w:rsid w:val="00D50F79"/>
    <w:rsid w:val="00D71958"/>
    <w:rsid w:val="00D73957"/>
    <w:rsid w:val="00D8395C"/>
    <w:rsid w:val="00D910AA"/>
    <w:rsid w:val="00D94345"/>
    <w:rsid w:val="00DA028F"/>
    <w:rsid w:val="00DB01F3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1686C"/>
    <w:rsid w:val="00E24C6A"/>
    <w:rsid w:val="00E25811"/>
    <w:rsid w:val="00E32F85"/>
    <w:rsid w:val="00E343BC"/>
    <w:rsid w:val="00E36FD8"/>
    <w:rsid w:val="00E37380"/>
    <w:rsid w:val="00E43646"/>
    <w:rsid w:val="00E465C4"/>
    <w:rsid w:val="00E63F64"/>
    <w:rsid w:val="00E64A05"/>
    <w:rsid w:val="00E74623"/>
    <w:rsid w:val="00E80E3D"/>
    <w:rsid w:val="00E828FC"/>
    <w:rsid w:val="00E84310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73C4"/>
    <w:rsid w:val="00F20B48"/>
    <w:rsid w:val="00F23083"/>
    <w:rsid w:val="00F258BA"/>
    <w:rsid w:val="00F27E9C"/>
    <w:rsid w:val="00F41F41"/>
    <w:rsid w:val="00F46918"/>
    <w:rsid w:val="00F46DDE"/>
    <w:rsid w:val="00F54CE4"/>
    <w:rsid w:val="00F61877"/>
    <w:rsid w:val="00F64B8A"/>
    <w:rsid w:val="00F655ED"/>
    <w:rsid w:val="00F7033C"/>
    <w:rsid w:val="00F9565B"/>
    <w:rsid w:val="00F96D0D"/>
    <w:rsid w:val="00F976AD"/>
    <w:rsid w:val="00FA6461"/>
    <w:rsid w:val="00FC4ACE"/>
    <w:rsid w:val="00FC79C1"/>
    <w:rsid w:val="00FE038F"/>
    <w:rsid w:val="05BA3F0C"/>
    <w:rsid w:val="066E033E"/>
    <w:rsid w:val="06E3E82B"/>
    <w:rsid w:val="0770A328"/>
    <w:rsid w:val="0B8D5BBC"/>
    <w:rsid w:val="0FCEBFA5"/>
    <w:rsid w:val="128B507B"/>
    <w:rsid w:val="14EED6D9"/>
    <w:rsid w:val="16AEC6AA"/>
    <w:rsid w:val="17459941"/>
    <w:rsid w:val="1A966260"/>
    <w:rsid w:val="2AEC84EB"/>
    <w:rsid w:val="305A91E3"/>
    <w:rsid w:val="319D308E"/>
    <w:rsid w:val="34D4D150"/>
    <w:rsid w:val="3BA53210"/>
    <w:rsid w:val="3C94C623"/>
    <w:rsid w:val="3DCA0456"/>
    <w:rsid w:val="4CE4CC28"/>
    <w:rsid w:val="509DD6C5"/>
    <w:rsid w:val="56C0C0B4"/>
    <w:rsid w:val="5A122050"/>
    <w:rsid w:val="5BADF0B1"/>
    <w:rsid w:val="650DEF5D"/>
    <w:rsid w:val="6639CE23"/>
    <w:rsid w:val="6E44E008"/>
    <w:rsid w:val="70D4735C"/>
    <w:rsid w:val="72171207"/>
    <w:rsid w:val="754EB2C9"/>
    <w:rsid w:val="75A7E47F"/>
    <w:rsid w:val="7657DF73"/>
    <w:rsid w:val="7FFEC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0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7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3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0F9CFBE-EDB3-4666-B6BC-5AFE7856AF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1</Pages>
  <Words>3202</Words>
  <Characters>18256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2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Instan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asen Sotirov</cp:lastModifiedBy>
  <cp:revision>64</cp:revision>
  <cp:lastPrinted>2015-10-26T22:35:00Z</cp:lastPrinted>
  <dcterms:created xsi:type="dcterms:W3CDTF">2019-11-12T12:29:00Z</dcterms:created>
  <dcterms:modified xsi:type="dcterms:W3CDTF">2023-03-03T14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